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4C1A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Topological Sorting</w:t>
      </w:r>
    </w:p>
    <w:p w14:paraId="1199041A" w14:textId="77777777" w:rsidR="000732B9" w:rsidRDefault="000732B9" w:rsidP="000732B9"/>
    <w:p w14:paraId="4D7D66C2" w14:textId="77777777" w:rsidR="00BE73D6" w:rsidRDefault="00BE73D6" w:rsidP="00BE73D6">
      <w:r>
        <w:t>from collections import defaultdict</w:t>
      </w:r>
    </w:p>
    <w:p w14:paraId="5EDBEFC0" w14:textId="77777777" w:rsidR="00BE73D6" w:rsidRDefault="00BE73D6" w:rsidP="00BE73D6"/>
    <w:p w14:paraId="36897955" w14:textId="77777777" w:rsidR="00BE73D6" w:rsidRDefault="00BE73D6" w:rsidP="00BE73D6">
      <w:r>
        <w:t>class Graph:</w:t>
      </w:r>
    </w:p>
    <w:p w14:paraId="530090E3" w14:textId="77777777" w:rsidR="00BE73D6" w:rsidRDefault="00BE73D6" w:rsidP="00BE73D6">
      <w:r>
        <w:t xml:space="preserve">    def __init__(self, vertices):</w:t>
      </w:r>
    </w:p>
    <w:p w14:paraId="57C33A97" w14:textId="77777777" w:rsidR="00BE73D6" w:rsidRDefault="00BE73D6" w:rsidP="00BE73D6">
      <w:r>
        <w:t xml:space="preserve">        self.graph = defaultdict(list)</w:t>
      </w:r>
    </w:p>
    <w:p w14:paraId="77ABA2CC" w14:textId="77777777" w:rsidR="00BE73D6" w:rsidRDefault="00BE73D6" w:rsidP="00BE73D6">
      <w:r>
        <w:t xml:space="preserve">        self.V = vertices</w:t>
      </w:r>
    </w:p>
    <w:p w14:paraId="0E915430" w14:textId="77777777" w:rsidR="00BE73D6" w:rsidRDefault="00BE73D6" w:rsidP="00BE73D6"/>
    <w:p w14:paraId="78577473" w14:textId="77777777" w:rsidR="00BE73D6" w:rsidRDefault="00BE73D6" w:rsidP="00BE73D6">
      <w:r>
        <w:t xml:space="preserve">    def addEdge(self, u, v):</w:t>
      </w:r>
    </w:p>
    <w:p w14:paraId="4E1B56C3" w14:textId="77777777" w:rsidR="00BE73D6" w:rsidRDefault="00BE73D6" w:rsidP="00BE73D6">
      <w:r>
        <w:t xml:space="preserve">        self.graph[u].append(v)</w:t>
      </w:r>
    </w:p>
    <w:p w14:paraId="09DC61C4" w14:textId="77777777" w:rsidR="00BE73D6" w:rsidRDefault="00BE73D6" w:rsidP="00BE73D6"/>
    <w:p w14:paraId="669F5765" w14:textId="77777777" w:rsidR="00BE73D6" w:rsidRDefault="00BE73D6" w:rsidP="00BE73D6">
      <w:r>
        <w:t xml:space="preserve">    def topologicalSortUtil(self, v, visited, stack):</w:t>
      </w:r>
    </w:p>
    <w:p w14:paraId="09E8AA91" w14:textId="77777777" w:rsidR="00BE73D6" w:rsidRDefault="00BE73D6" w:rsidP="00BE73D6">
      <w:r>
        <w:t xml:space="preserve">        visited[v] = True</w:t>
      </w:r>
    </w:p>
    <w:p w14:paraId="3DE42D3B" w14:textId="77777777" w:rsidR="00BE73D6" w:rsidRDefault="00BE73D6" w:rsidP="00BE73D6">
      <w:r>
        <w:t xml:space="preserve">        for i in self.graph[v]:</w:t>
      </w:r>
    </w:p>
    <w:p w14:paraId="75A7FEE1" w14:textId="77777777" w:rsidR="00BE73D6" w:rsidRDefault="00BE73D6" w:rsidP="00BE73D6">
      <w:r>
        <w:t xml:space="preserve">            if visited[i] == False:</w:t>
      </w:r>
    </w:p>
    <w:p w14:paraId="48EA04C2" w14:textId="77777777" w:rsidR="00BE73D6" w:rsidRDefault="00BE73D6" w:rsidP="00BE73D6">
      <w:r>
        <w:t xml:space="preserve">                self.topologicalSortUtil(i, visited, stack)</w:t>
      </w:r>
    </w:p>
    <w:p w14:paraId="54C56C9A" w14:textId="77777777" w:rsidR="00BE73D6" w:rsidRDefault="00BE73D6" w:rsidP="00BE73D6">
      <w:r>
        <w:t xml:space="preserve">        stack.insert(0, v)</w:t>
      </w:r>
    </w:p>
    <w:p w14:paraId="34E43FE4" w14:textId="77777777" w:rsidR="00BE73D6" w:rsidRDefault="00BE73D6" w:rsidP="00BE73D6"/>
    <w:p w14:paraId="3373CF8B" w14:textId="77777777" w:rsidR="00BE73D6" w:rsidRDefault="00BE73D6" w:rsidP="00BE73D6">
      <w:r>
        <w:t xml:space="preserve">    def topologicalSort(self):</w:t>
      </w:r>
    </w:p>
    <w:p w14:paraId="7CEDC66F" w14:textId="77777777" w:rsidR="00BE73D6" w:rsidRDefault="00BE73D6" w:rsidP="00BE73D6">
      <w:r>
        <w:t xml:space="preserve">        visited = [False] * (self.V)</w:t>
      </w:r>
    </w:p>
    <w:p w14:paraId="48E28058" w14:textId="77777777" w:rsidR="00BE73D6" w:rsidRDefault="00BE73D6" w:rsidP="00BE73D6">
      <w:r>
        <w:t xml:space="preserve">        stack = []</w:t>
      </w:r>
    </w:p>
    <w:p w14:paraId="346278BA" w14:textId="77777777" w:rsidR="00BE73D6" w:rsidRDefault="00BE73D6" w:rsidP="00BE73D6">
      <w:r>
        <w:t xml:space="preserve">        for i in range(self.V):</w:t>
      </w:r>
    </w:p>
    <w:p w14:paraId="40BE395C" w14:textId="77777777" w:rsidR="00BE73D6" w:rsidRDefault="00BE73D6" w:rsidP="00BE73D6">
      <w:r>
        <w:t xml:space="preserve">            if visited[i] == False:</w:t>
      </w:r>
    </w:p>
    <w:p w14:paraId="5CAB4454" w14:textId="77777777" w:rsidR="00BE73D6" w:rsidRDefault="00BE73D6" w:rsidP="00BE73D6">
      <w:r>
        <w:t xml:space="preserve">                self.topologicalSortUtil(i, visited, stack)</w:t>
      </w:r>
    </w:p>
    <w:p w14:paraId="3169366A" w14:textId="77777777" w:rsidR="00BE73D6" w:rsidRDefault="00BE73D6" w:rsidP="00BE73D6">
      <w:r>
        <w:t xml:space="preserve">        print("Topological Sorting:")</w:t>
      </w:r>
    </w:p>
    <w:p w14:paraId="2C594990" w14:textId="77777777" w:rsidR="00BE73D6" w:rsidRDefault="00BE73D6" w:rsidP="00BE73D6">
      <w:r>
        <w:t xml:space="preserve">        for i in stack:</w:t>
      </w:r>
    </w:p>
    <w:p w14:paraId="7867F6F8" w14:textId="77777777" w:rsidR="00BE73D6" w:rsidRDefault="00BE73D6" w:rsidP="00BE73D6">
      <w:r>
        <w:t xml:space="preserve">            print(i, end=" ")</w:t>
      </w:r>
    </w:p>
    <w:p w14:paraId="477A8A3E" w14:textId="77777777" w:rsidR="00BE73D6" w:rsidRDefault="00BE73D6" w:rsidP="00BE73D6"/>
    <w:p w14:paraId="431659FE" w14:textId="77777777" w:rsidR="00BE73D6" w:rsidRDefault="00BE73D6" w:rsidP="00BE73D6">
      <w:r>
        <w:t># Example usage</w:t>
      </w:r>
    </w:p>
    <w:p w14:paraId="4B874D93" w14:textId="77777777" w:rsidR="00BE73D6" w:rsidRDefault="00BE73D6" w:rsidP="00BE73D6">
      <w:r>
        <w:t>g = Graph(6)</w:t>
      </w:r>
    </w:p>
    <w:p w14:paraId="20B7D440" w14:textId="77777777" w:rsidR="00BE73D6" w:rsidRDefault="00BE73D6" w:rsidP="00BE73D6">
      <w:r>
        <w:lastRenderedPageBreak/>
        <w:t>g.addEdge(5, 2)</w:t>
      </w:r>
    </w:p>
    <w:p w14:paraId="4756588B" w14:textId="77777777" w:rsidR="00BE73D6" w:rsidRDefault="00BE73D6" w:rsidP="00BE73D6">
      <w:r>
        <w:t>g.addEdge(5, 0)</w:t>
      </w:r>
    </w:p>
    <w:p w14:paraId="568F964D" w14:textId="77777777" w:rsidR="00BE73D6" w:rsidRDefault="00BE73D6" w:rsidP="00BE73D6">
      <w:r>
        <w:t>g.addEdge(4, 0)</w:t>
      </w:r>
    </w:p>
    <w:p w14:paraId="5D85DE97" w14:textId="77777777" w:rsidR="00BE73D6" w:rsidRDefault="00BE73D6" w:rsidP="00BE73D6">
      <w:r>
        <w:t>g.addEdge(4, 1)</w:t>
      </w:r>
    </w:p>
    <w:p w14:paraId="73B91FCB" w14:textId="77777777" w:rsidR="00BE73D6" w:rsidRDefault="00BE73D6" w:rsidP="00BE73D6">
      <w:r>
        <w:t>g.addEdge(2, 3)</w:t>
      </w:r>
    </w:p>
    <w:p w14:paraId="20059FE4" w14:textId="77777777" w:rsidR="00BE73D6" w:rsidRDefault="00BE73D6" w:rsidP="00BE73D6">
      <w:r>
        <w:t>g.addEdge(3, 1)</w:t>
      </w:r>
    </w:p>
    <w:p w14:paraId="65A11417" w14:textId="12D3AC19" w:rsidR="000732B9" w:rsidRDefault="00BE73D6" w:rsidP="00BE73D6">
      <w:r>
        <w:t>g.topologicalSort()</w:t>
      </w:r>
    </w:p>
    <w:p w14:paraId="0186FD2E" w14:textId="77777777" w:rsidR="000732B9" w:rsidRDefault="000732B9" w:rsidP="000732B9"/>
    <w:p w14:paraId="59594C1B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Radix Sort</w:t>
      </w:r>
    </w:p>
    <w:p w14:paraId="79B2D2A8" w14:textId="77777777" w:rsidR="000732B9" w:rsidRDefault="000732B9" w:rsidP="000732B9"/>
    <w:p w14:paraId="5725D138" w14:textId="77777777" w:rsidR="00BE73D6" w:rsidRDefault="00BE73D6" w:rsidP="00BE73D6">
      <w:r>
        <w:t>def countingSort(arr, exp):</w:t>
      </w:r>
    </w:p>
    <w:p w14:paraId="60D839DE" w14:textId="77777777" w:rsidR="00BE73D6" w:rsidRDefault="00BE73D6" w:rsidP="00BE73D6">
      <w:r>
        <w:t xml:space="preserve">    n = len(arr)</w:t>
      </w:r>
    </w:p>
    <w:p w14:paraId="6230E265" w14:textId="77777777" w:rsidR="00BE73D6" w:rsidRDefault="00BE73D6" w:rsidP="00BE73D6">
      <w:r>
        <w:t xml:space="preserve">    output = [0] * n</w:t>
      </w:r>
    </w:p>
    <w:p w14:paraId="086A3A5A" w14:textId="77777777" w:rsidR="00BE73D6" w:rsidRDefault="00BE73D6" w:rsidP="00BE73D6">
      <w:r>
        <w:t xml:space="preserve">    count = [0] * 10</w:t>
      </w:r>
    </w:p>
    <w:p w14:paraId="6E4D3342" w14:textId="77777777" w:rsidR="00BE73D6" w:rsidRDefault="00BE73D6" w:rsidP="00BE73D6">
      <w:r>
        <w:t xml:space="preserve">    for i in range(n):</w:t>
      </w:r>
    </w:p>
    <w:p w14:paraId="22B45D65" w14:textId="77777777" w:rsidR="00BE73D6" w:rsidRDefault="00BE73D6" w:rsidP="00BE73D6">
      <w:r>
        <w:t xml:space="preserve">        index = arr[i] // exp</w:t>
      </w:r>
    </w:p>
    <w:p w14:paraId="7C6FAD40" w14:textId="77777777" w:rsidR="00BE73D6" w:rsidRDefault="00BE73D6" w:rsidP="00BE73D6">
      <w:r>
        <w:t xml:space="preserve">        count[index % 10] += 1</w:t>
      </w:r>
    </w:p>
    <w:p w14:paraId="63566DFA" w14:textId="77777777" w:rsidR="00BE73D6" w:rsidRDefault="00BE73D6" w:rsidP="00BE73D6">
      <w:r>
        <w:t xml:space="preserve">    for i in range(1, 10):</w:t>
      </w:r>
    </w:p>
    <w:p w14:paraId="05C6083C" w14:textId="77777777" w:rsidR="00BE73D6" w:rsidRDefault="00BE73D6" w:rsidP="00BE73D6">
      <w:r>
        <w:t xml:space="preserve">        count[i] += count[i - 1]</w:t>
      </w:r>
    </w:p>
    <w:p w14:paraId="1936954E" w14:textId="77777777" w:rsidR="00BE73D6" w:rsidRDefault="00BE73D6" w:rsidP="00BE73D6">
      <w:r>
        <w:t xml:space="preserve">    i = n - 1</w:t>
      </w:r>
    </w:p>
    <w:p w14:paraId="5E0A8AF4" w14:textId="77777777" w:rsidR="00BE73D6" w:rsidRDefault="00BE73D6" w:rsidP="00BE73D6">
      <w:r>
        <w:t xml:space="preserve">    while i &gt;= 0:</w:t>
      </w:r>
    </w:p>
    <w:p w14:paraId="5581A6A1" w14:textId="77777777" w:rsidR="00BE73D6" w:rsidRDefault="00BE73D6" w:rsidP="00BE73D6">
      <w:r>
        <w:t xml:space="preserve">        index = arr[i] // exp</w:t>
      </w:r>
    </w:p>
    <w:p w14:paraId="69E24F38" w14:textId="77777777" w:rsidR="00BE73D6" w:rsidRDefault="00BE73D6" w:rsidP="00BE73D6">
      <w:r>
        <w:t xml:space="preserve">        output[count[index % 10] - 1] = arr[i]</w:t>
      </w:r>
    </w:p>
    <w:p w14:paraId="2A06044B" w14:textId="77777777" w:rsidR="00BE73D6" w:rsidRDefault="00BE73D6" w:rsidP="00BE73D6">
      <w:r>
        <w:t xml:space="preserve">        count[index % 10] -= 1</w:t>
      </w:r>
    </w:p>
    <w:p w14:paraId="43DF68C5" w14:textId="77777777" w:rsidR="00BE73D6" w:rsidRDefault="00BE73D6" w:rsidP="00BE73D6">
      <w:r>
        <w:t xml:space="preserve">        i -= 1</w:t>
      </w:r>
    </w:p>
    <w:p w14:paraId="6CC317E5" w14:textId="77777777" w:rsidR="00BE73D6" w:rsidRDefault="00BE73D6" w:rsidP="00BE73D6">
      <w:r>
        <w:t xml:space="preserve">    for i in range(n):</w:t>
      </w:r>
    </w:p>
    <w:p w14:paraId="13788D3A" w14:textId="77777777" w:rsidR="00BE73D6" w:rsidRDefault="00BE73D6" w:rsidP="00BE73D6">
      <w:r>
        <w:t xml:space="preserve">        arr[i] = output[i]</w:t>
      </w:r>
    </w:p>
    <w:p w14:paraId="12CEA63E" w14:textId="77777777" w:rsidR="00BE73D6" w:rsidRDefault="00BE73D6" w:rsidP="00BE73D6"/>
    <w:p w14:paraId="1CCC4688" w14:textId="77777777" w:rsidR="00BE73D6" w:rsidRDefault="00BE73D6" w:rsidP="00BE73D6">
      <w:r>
        <w:t>def radixSort(arr):</w:t>
      </w:r>
    </w:p>
    <w:p w14:paraId="63BA971C" w14:textId="77777777" w:rsidR="00BE73D6" w:rsidRDefault="00BE73D6" w:rsidP="00BE73D6">
      <w:r>
        <w:t xml:space="preserve">    max_val = max(arr)</w:t>
      </w:r>
    </w:p>
    <w:p w14:paraId="084406DC" w14:textId="77777777" w:rsidR="00BE73D6" w:rsidRDefault="00BE73D6" w:rsidP="00BE73D6">
      <w:r>
        <w:t xml:space="preserve">    exp = 1</w:t>
      </w:r>
    </w:p>
    <w:p w14:paraId="34C7D8CD" w14:textId="77777777" w:rsidR="00BE73D6" w:rsidRDefault="00BE73D6" w:rsidP="00BE73D6">
      <w:r>
        <w:lastRenderedPageBreak/>
        <w:t xml:space="preserve">    while max_val // exp &gt; 0:</w:t>
      </w:r>
    </w:p>
    <w:p w14:paraId="71D4F0C2" w14:textId="77777777" w:rsidR="00BE73D6" w:rsidRDefault="00BE73D6" w:rsidP="00BE73D6">
      <w:r>
        <w:t xml:space="preserve">        countingSort(arr, exp)</w:t>
      </w:r>
    </w:p>
    <w:p w14:paraId="11253CD6" w14:textId="77777777" w:rsidR="00BE73D6" w:rsidRDefault="00BE73D6" w:rsidP="00BE73D6">
      <w:r>
        <w:t xml:space="preserve">        exp *= 10</w:t>
      </w:r>
    </w:p>
    <w:p w14:paraId="5C9BA90B" w14:textId="77777777" w:rsidR="00BE73D6" w:rsidRDefault="00BE73D6" w:rsidP="00BE73D6"/>
    <w:p w14:paraId="5AB0F9E3" w14:textId="77777777" w:rsidR="00BE73D6" w:rsidRDefault="00BE73D6" w:rsidP="00BE73D6">
      <w:r>
        <w:t># Example usage</w:t>
      </w:r>
    </w:p>
    <w:p w14:paraId="526F7313" w14:textId="77777777" w:rsidR="00BE73D6" w:rsidRDefault="00BE73D6" w:rsidP="00BE73D6">
      <w:r>
        <w:t>my_array = [170, 45, 75, 90, 802, 24, 2, 66]</w:t>
      </w:r>
    </w:p>
    <w:p w14:paraId="189E722D" w14:textId="77777777" w:rsidR="00BE73D6" w:rsidRDefault="00BE73D6" w:rsidP="00BE73D6">
      <w:r>
        <w:t>radixSort(my_array)</w:t>
      </w:r>
    </w:p>
    <w:p w14:paraId="59DF8628" w14:textId="118EECC3" w:rsidR="000732B9" w:rsidRDefault="00BE73D6" w:rsidP="00BE73D6">
      <w:r>
        <w:t>print(my_array)</w:t>
      </w:r>
    </w:p>
    <w:p w14:paraId="4D7BCBC5" w14:textId="77777777" w:rsidR="000732B9" w:rsidRDefault="000732B9" w:rsidP="000732B9"/>
    <w:p w14:paraId="59594C1C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Binary Insertion Sort</w:t>
      </w:r>
    </w:p>
    <w:p w14:paraId="71F7611C" w14:textId="77777777" w:rsidR="000732B9" w:rsidRDefault="000732B9" w:rsidP="000732B9"/>
    <w:p w14:paraId="6B0B5993" w14:textId="77777777" w:rsidR="00BE73D6" w:rsidRDefault="00BE73D6" w:rsidP="00BE73D6">
      <w:r>
        <w:t>def countingSort(arr, exp):</w:t>
      </w:r>
    </w:p>
    <w:p w14:paraId="2D7844C7" w14:textId="77777777" w:rsidR="00BE73D6" w:rsidRDefault="00BE73D6" w:rsidP="00BE73D6">
      <w:r>
        <w:t xml:space="preserve">    n = len(arr)</w:t>
      </w:r>
    </w:p>
    <w:p w14:paraId="79F3612E" w14:textId="77777777" w:rsidR="00BE73D6" w:rsidRDefault="00BE73D6" w:rsidP="00BE73D6">
      <w:r>
        <w:t xml:space="preserve">    output = [0] * n</w:t>
      </w:r>
    </w:p>
    <w:p w14:paraId="08E40837" w14:textId="77777777" w:rsidR="00BE73D6" w:rsidRDefault="00BE73D6" w:rsidP="00BE73D6">
      <w:r>
        <w:t xml:space="preserve">    count = [0] * 10</w:t>
      </w:r>
    </w:p>
    <w:p w14:paraId="2F1BEC0A" w14:textId="77777777" w:rsidR="00BE73D6" w:rsidRDefault="00BE73D6" w:rsidP="00BE73D6">
      <w:r>
        <w:t xml:space="preserve">    for i in range(n):</w:t>
      </w:r>
    </w:p>
    <w:p w14:paraId="5D3B0F1A" w14:textId="77777777" w:rsidR="00BE73D6" w:rsidRDefault="00BE73D6" w:rsidP="00BE73D6">
      <w:r>
        <w:t xml:space="preserve">        index = arr[i] // exp</w:t>
      </w:r>
    </w:p>
    <w:p w14:paraId="3DBF3F9F" w14:textId="77777777" w:rsidR="00BE73D6" w:rsidRDefault="00BE73D6" w:rsidP="00BE73D6">
      <w:r>
        <w:t xml:space="preserve">        count[index % 10] += 1</w:t>
      </w:r>
    </w:p>
    <w:p w14:paraId="6CF8952B" w14:textId="77777777" w:rsidR="00BE73D6" w:rsidRDefault="00BE73D6" w:rsidP="00BE73D6">
      <w:r>
        <w:t xml:space="preserve">    for i in range(1, 10):</w:t>
      </w:r>
    </w:p>
    <w:p w14:paraId="177F8DBB" w14:textId="77777777" w:rsidR="00BE73D6" w:rsidRDefault="00BE73D6" w:rsidP="00BE73D6">
      <w:r>
        <w:t xml:space="preserve">        count[i] += count[i - 1]</w:t>
      </w:r>
    </w:p>
    <w:p w14:paraId="136D0332" w14:textId="77777777" w:rsidR="00BE73D6" w:rsidRDefault="00BE73D6" w:rsidP="00BE73D6">
      <w:r>
        <w:t xml:space="preserve">    i = n - 1</w:t>
      </w:r>
    </w:p>
    <w:p w14:paraId="58205AD9" w14:textId="77777777" w:rsidR="00BE73D6" w:rsidRDefault="00BE73D6" w:rsidP="00BE73D6">
      <w:r>
        <w:t xml:space="preserve">    while i &gt;= 0:</w:t>
      </w:r>
    </w:p>
    <w:p w14:paraId="6C4A0DD2" w14:textId="77777777" w:rsidR="00BE73D6" w:rsidRDefault="00BE73D6" w:rsidP="00BE73D6">
      <w:r>
        <w:t xml:space="preserve">        index = arr[i] // exp</w:t>
      </w:r>
    </w:p>
    <w:p w14:paraId="70012D11" w14:textId="77777777" w:rsidR="00BE73D6" w:rsidRDefault="00BE73D6" w:rsidP="00BE73D6">
      <w:r>
        <w:t xml:space="preserve">        output[count[index % 10] - 1] = arr[i]</w:t>
      </w:r>
    </w:p>
    <w:p w14:paraId="782AE813" w14:textId="77777777" w:rsidR="00BE73D6" w:rsidRDefault="00BE73D6" w:rsidP="00BE73D6">
      <w:r>
        <w:t xml:space="preserve">        count[index % 10] -= 1</w:t>
      </w:r>
    </w:p>
    <w:p w14:paraId="21160755" w14:textId="77777777" w:rsidR="00BE73D6" w:rsidRDefault="00BE73D6" w:rsidP="00BE73D6">
      <w:r>
        <w:t xml:space="preserve">        i -= 1</w:t>
      </w:r>
    </w:p>
    <w:p w14:paraId="6524070B" w14:textId="77777777" w:rsidR="00BE73D6" w:rsidRDefault="00BE73D6" w:rsidP="00BE73D6">
      <w:r>
        <w:t xml:space="preserve">    for i in range(n):</w:t>
      </w:r>
    </w:p>
    <w:p w14:paraId="322F0F8F" w14:textId="77777777" w:rsidR="00BE73D6" w:rsidRDefault="00BE73D6" w:rsidP="00BE73D6">
      <w:r>
        <w:t xml:space="preserve">        arr[i] = output[i]</w:t>
      </w:r>
    </w:p>
    <w:p w14:paraId="52749D44" w14:textId="77777777" w:rsidR="00BE73D6" w:rsidRDefault="00BE73D6" w:rsidP="00BE73D6"/>
    <w:p w14:paraId="5EC21C02" w14:textId="77777777" w:rsidR="00BE73D6" w:rsidRDefault="00BE73D6" w:rsidP="00BE73D6">
      <w:r>
        <w:t>def radixSort(arr):</w:t>
      </w:r>
    </w:p>
    <w:p w14:paraId="57B95E8E" w14:textId="77777777" w:rsidR="00BE73D6" w:rsidRDefault="00BE73D6" w:rsidP="00BE73D6">
      <w:r>
        <w:t xml:space="preserve">    max_val = max(arr)</w:t>
      </w:r>
    </w:p>
    <w:p w14:paraId="7D6D41A7" w14:textId="77777777" w:rsidR="00BE73D6" w:rsidRDefault="00BE73D6" w:rsidP="00BE73D6">
      <w:r>
        <w:lastRenderedPageBreak/>
        <w:t xml:space="preserve">    exp = 1</w:t>
      </w:r>
    </w:p>
    <w:p w14:paraId="637C9C3A" w14:textId="77777777" w:rsidR="00BE73D6" w:rsidRDefault="00BE73D6" w:rsidP="00BE73D6">
      <w:r>
        <w:t xml:space="preserve">    while max_val // exp &gt; 0:</w:t>
      </w:r>
    </w:p>
    <w:p w14:paraId="3E8240F3" w14:textId="77777777" w:rsidR="00BE73D6" w:rsidRDefault="00BE73D6" w:rsidP="00BE73D6">
      <w:r>
        <w:t xml:space="preserve">        countingSort(arr, exp)</w:t>
      </w:r>
    </w:p>
    <w:p w14:paraId="260288FD" w14:textId="77777777" w:rsidR="00BE73D6" w:rsidRDefault="00BE73D6" w:rsidP="00BE73D6">
      <w:r>
        <w:t xml:space="preserve">        exp *= 10</w:t>
      </w:r>
    </w:p>
    <w:p w14:paraId="4A4E1C2A" w14:textId="77777777" w:rsidR="00BE73D6" w:rsidRDefault="00BE73D6" w:rsidP="00BE73D6"/>
    <w:p w14:paraId="319B5153" w14:textId="77777777" w:rsidR="00BE73D6" w:rsidRDefault="00BE73D6" w:rsidP="00BE73D6">
      <w:r>
        <w:t># Example usage</w:t>
      </w:r>
    </w:p>
    <w:p w14:paraId="2E8B9D5E" w14:textId="77777777" w:rsidR="00BE73D6" w:rsidRDefault="00BE73D6" w:rsidP="00BE73D6">
      <w:r>
        <w:t>my_array = [170, 45, 75, 90, 802, 24, 2, 66]</w:t>
      </w:r>
    </w:p>
    <w:p w14:paraId="3D20EC2D" w14:textId="77777777" w:rsidR="00BE73D6" w:rsidRDefault="00BE73D6" w:rsidP="00BE73D6">
      <w:r>
        <w:t>radixSort(my_array)</w:t>
      </w:r>
    </w:p>
    <w:p w14:paraId="27963536" w14:textId="331149B3" w:rsidR="000732B9" w:rsidRDefault="00BE73D6" w:rsidP="00BE73D6">
      <w:r>
        <w:t>print(my_array)</w:t>
      </w:r>
    </w:p>
    <w:p w14:paraId="0EC4EFE4" w14:textId="77777777" w:rsidR="000732B9" w:rsidRDefault="000732B9" w:rsidP="000732B9"/>
    <w:p w14:paraId="3FDABB5A" w14:textId="77777777" w:rsidR="000732B9" w:rsidRDefault="000732B9" w:rsidP="000732B9"/>
    <w:p w14:paraId="59594C1D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Bitonic Sort</w:t>
      </w:r>
    </w:p>
    <w:p w14:paraId="2D740C87" w14:textId="77777777" w:rsidR="00BE73D6" w:rsidRDefault="00BE73D6" w:rsidP="00BE73D6">
      <w:r>
        <w:t>def compAndSwap(arr, i, j, direction):</w:t>
      </w:r>
    </w:p>
    <w:p w14:paraId="58116EB5" w14:textId="77777777" w:rsidR="00BE73D6" w:rsidRDefault="00BE73D6" w:rsidP="00BE73D6">
      <w:r>
        <w:t xml:space="preserve">    if (arr[i] &gt; arr[j] and direction == 1) or (arr[i] &lt; arr[j] and direction == 0):</w:t>
      </w:r>
    </w:p>
    <w:p w14:paraId="2FD10386" w14:textId="77777777" w:rsidR="00BE73D6" w:rsidRDefault="00BE73D6" w:rsidP="00BE73D6">
      <w:r>
        <w:t xml:space="preserve">        arr[i], arr[j] = arr[j], arr[i]</w:t>
      </w:r>
    </w:p>
    <w:p w14:paraId="0081097E" w14:textId="77777777" w:rsidR="00BE73D6" w:rsidRDefault="00BE73D6" w:rsidP="00BE73D6"/>
    <w:p w14:paraId="7155EA22" w14:textId="77777777" w:rsidR="00BE73D6" w:rsidRDefault="00BE73D6" w:rsidP="00BE73D6">
      <w:r>
        <w:t>def bitonicMerge(arr, low, count, direction):</w:t>
      </w:r>
    </w:p>
    <w:p w14:paraId="0803FF82" w14:textId="77777777" w:rsidR="00BE73D6" w:rsidRDefault="00BE73D6" w:rsidP="00BE73D6">
      <w:r>
        <w:t xml:space="preserve">    if count &gt; 1:</w:t>
      </w:r>
    </w:p>
    <w:p w14:paraId="1C6DE57C" w14:textId="77777777" w:rsidR="00BE73D6" w:rsidRDefault="00BE73D6" w:rsidP="00BE73D6">
      <w:r>
        <w:t xml:space="preserve">        k = count // 2</w:t>
      </w:r>
    </w:p>
    <w:p w14:paraId="3F0995EC" w14:textId="77777777" w:rsidR="00BE73D6" w:rsidRDefault="00BE73D6" w:rsidP="00BE73D6">
      <w:r>
        <w:t xml:space="preserve">        for i in range(low, low + k):</w:t>
      </w:r>
    </w:p>
    <w:p w14:paraId="6DC94A56" w14:textId="77777777" w:rsidR="00BE73D6" w:rsidRDefault="00BE73D6" w:rsidP="00BE73D6">
      <w:r>
        <w:t xml:space="preserve">            compAndSwap(arr, i, i + k, direction)</w:t>
      </w:r>
    </w:p>
    <w:p w14:paraId="5E35A9A5" w14:textId="77777777" w:rsidR="00BE73D6" w:rsidRDefault="00BE73D6" w:rsidP="00BE73D6">
      <w:r>
        <w:t xml:space="preserve">        bitonicMerge(arr, low, k, direction)</w:t>
      </w:r>
    </w:p>
    <w:p w14:paraId="4BBA0811" w14:textId="77777777" w:rsidR="00BE73D6" w:rsidRDefault="00BE73D6" w:rsidP="00BE73D6">
      <w:r>
        <w:t xml:space="preserve">        bitonicMerge(arr, low + k, k, direction)</w:t>
      </w:r>
    </w:p>
    <w:p w14:paraId="3AD447F2" w14:textId="77777777" w:rsidR="00BE73D6" w:rsidRDefault="00BE73D6" w:rsidP="00BE73D6"/>
    <w:p w14:paraId="7CD8EB99" w14:textId="77777777" w:rsidR="00BE73D6" w:rsidRDefault="00BE73D6" w:rsidP="00BE73D6">
      <w:r>
        <w:t>def bitonicSort(arr, low, count, direction):</w:t>
      </w:r>
    </w:p>
    <w:p w14:paraId="28D340DF" w14:textId="77777777" w:rsidR="00BE73D6" w:rsidRDefault="00BE73D6" w:rsidP="00BE73D6">
      <w:r>
        <w:t xml:space="preserve">    if count &gt; 1:</w:t>
      </w:r>
    </w:p>
    <w:p w14:paraId="4B6C8141" w14:textId="77777777" w:rsidR="00BE73D6" w:rsidRDefault="00BE73D6" w:rsidP="00BE73D6">
      <w:r>
        <w:t xml:space="preserve">        k = count // 2</w:t>
      </w:r>
    </w:p>
    <w:p w14:paraId="1CA77714" w14:textId="77777777" w:rsidR="00BE73D6" w:rsidRDefault="00BE73D6" w:rsidP="00BE73D6">
      <w:r>
        <w:t xml:space="preserve">        bitonicSort(arr, low, k, 1)</w:t>
      </w:r>
    </w:p>
    <w:p w14:paraId="5F8FF349" w14:textId="77777777" w:rsidR="00BE73D6" w:rsidRDefault="00BE73D6" w:rsidP="00BE73D6">
      <w:r>
        <w:t xml:space="preserve">        bitonicSort(arr, low + k, k, 0)</w:t>
      </w:r>
    </w:p>
    <w:p w14:paraId="30751A20" w14:textId="77777777" w:rsidR="00BE73D6" w:rsidRDefault="00BE73D6" w:rsidP="00BE73D6">
      <w:r>
        <w:t xml:space="preserve">        bitonicMerge(arr, low, count, direction)</w:t>
      </w:r>
    </w:p>
    <w:p w14:paraId="177818F7" w14:textId="77777777" w:rsidR="00BE73D6" w:rsidRDefault="00BE73D6" w:rsidP="00BE73D6"/>
    <w:p w14:paraId="7E4E40F1" w14:textId="75627F50" w:rsidR="000732B9" w:rsidRDefault="00BE73D6" w:rsidP="00BE73D6">
      <w:r>
        <w:lastRenderedPageBreak/>
        <w:t>def sort(arr):</w:t>
      </w:r>
    </w:p>
    <w:p w14:paraId="74EFCA25" w14:textId="77777777" w:rsidR="000732B9" w:rsidRDefault="000732B9" w:rsidP="000732B9"/>
    <w:p w14:paraId="40F70420" w14:textId="77777777" w:rsidR="000732B9" w:rsidRDefault="000732B9" w:rsidP="000732B9"/>
    <w:p w14:paraId="6AC09DD7" w14:textId="77777777" w:rsidR="000732B9" w:rsidRDefault="000732B9" w:rsidP="000732B9"/>
    <w:p w14:paraId="59594C1E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Comb Sort</w:t>
      </w:r>
    </w:p>
    <w:p w14:paraId="5AC30249" w14:textId="77777777" w:rsidR="00BE73D6" w:rsidRDefault="00BE73D6" w:rsidP="00BE73D6">
      <w:r>
        <w:t>def getNextGap(gap):</w:t>
      </w:r>
    </w:p>
    <w:p w14:paraId="063B94FF" w14:textId="77777777" w:rsidR="00BE73D6" w:rsidRDefault="00BE73D6" w:rsidP="00BE73D6">
      <w:r>
        <w:t xml:space="preserve">    gap = (gap * 10) // 13</w:t>
      </w:r>
    </w:p>
    <w:p w14:paraId="36CFB262" w14:textId="77777777" w:rsidR="00BE73D6" w:rsidRDefault="00BE73D6" w:rsidP="00BE73D6">
      <w:r>
        <w:t xml:space="preserve">    if gap &lt; 1:</w:t>
      </w:r>
    </w:p>
    <w:p w14:paraId="58FB38D6" w14:textId="77777777" w:rsidR="00BE73D6" w:rsidRDefault="00BE73D6" w:rsidP="00BE73D6">
      <w:r>
        <w:t xml:space="preserve">        return 1</w:t>
      </w:r>
    </w:p>
    <w:p w14:paraId="38C03E69" w14:textId="77777777" w:rsidR="00BE73D6" w:rsidRDefault="00BE73D6" w:rsidP="00BE73D6">
      <w:r>
        <w:t xml:space="preserve">    return gap</w:t>
      </w:r>
    </w:p>
    <w:p w14:paraId="422725B9" w14:textId="77777777" w:rsidR="00BE73D6" w:rsidRDefault="00BE73D6" w:rsidP="00BE73D6"/>
    <w:p w14:paraId="72DF1367" w14:textId="77777777" w:rsidR="00BE73D6" w:rsidRDefault="00BE73D6" w:rsidP="00BE73D6">
      <w:r>
        <w:t>def combSort(arr):</w:t>
      </w:r>
    </w:p>
    <w:p w14:paraId="72F85784" w14:textId="77777777" w:rsidR="00BE73D6" w:rsidRDefault="00BE73D6" w:rsidP="00BE73D6">
      <w:r>
        <w:t xml:space="preserve">    n = len(arr)</w:t>
      </w:r>
    </w:p>
    <w:p w14:paraId="3C4261F5" w14:textId="77777777" w:rsidR="00BE73D6" w:rsidRDefault="00BE73D6" w:rsidP="00BE73D6">
      <w:r>
        <w:t xml:space="preserve">    gap = n</w:t>
      </w:r>
    </w:p>
    <w:p w14:paraId="59B4C959" w14:textId="77777777" w:rsidR="00BE73D6" w:rsidRDefault="00BE73D6" w:rsidP="00BE73D6">
      <w:r>
        <w:t xml:space="preserve">    swapped = True</w:t>
      </w:r>
    </w:p>
    <w:p w14:paraId="079D30E7" w14:textId="77777777" w:rsidR="00BE73D6" w:rsidRDefault="00BE73D6" w:rsidP="00BE73D6">
      <w:r>
        <w:t xml:space="preserve">    while gap != 1 or swapped:</w:t>
      </w:r>
    </w:p>
    <w:p w14:paraId="3469D207" w14:textId="77777777" w:rsidR="00BE73D6" w:rsidRDefault="00BE73D6" w:rsidP="00BE73D6">
      <w:r>
        <w:t xml:space="preserve">        gap = getNextGap(gap)</w:t>
      </w:r>
    </w:p>
    <w:p w14:paraId="5AAB34A7" w14:textId="77777777" w:rsidR="00BE73D6" w:rsidRDefault="00BE73D6" w:rsidP="00BE73D6">
      <w:r>
        <w:t xml:space="preserve">        swapped = False</w:t>
      </w:r>
    </w:p>
    <w:p w14:paraId="750FC9E6" w14:textId="77777777" w:rsidR="00BE73D6" w:rsidRDefault="00BE73D6" w:rsidP="00BE73D6">
      <w:r>
        <w:t xml:space="preserve">        for i in range(0, n - gap):</w:t>
      </w:r>
    </w:p>
    <w:p w14:paraId="79C17795" w14:textId="77777777" w:rsidR="00BE73D6" w:rsidRDefault="00BE73D6" w:rsidP="00BE73D6">
      <w:r>
        <w:t xml:space="preserve">            if arr[i] &gt; arr[i + gap]:</w:t>
      </w:r>
    </w:p>
    <w:p w14:paraId="0E15993A" w14:textId="77777777" w:rsidR="00BE73D6" w:rsidRDefault="00BE73D6" w:rsidP="00BE73D6">
      <w:r>
        <w:t xml:space="preserve">                arr[i], arr[i + gap] = arr[i + gap], arr[i]</w:t>
      </w:r>
    </w:p>
    <w:p w14:paraId="6DA3F08D" w14:textId="77777777" w:rsidR="00BE73D6" w:rsidRDefault="00BE73D6" w:rsidP="00BE73D6">
      <w:r>
        <w:t xml:space="preserve">                swapped = True</w:t>
      </w:r>
    </w:p>
    <w:p w14:paraId="4550510D" w14:textId="77777777" w:rsidR="00BE73D6" w:rsidRDefault="00BE73D6" w:rsidP="00BE73D6"/>
    <w:p w14:paraId="35423511" w14:textId="77777777" w:rsidR="00BE73D6" w:rsidRDefault="00BE73D6" w:rsidP="00BE73D6">
      <w:r>
        <w:t># Example usage</w:t>
      </w:r>
    </w:p>
    <w:p w14:paraId="47FAA2BE" w14:textId="77777777" w:rsidR="00BE73D6" w:rsidRDefault="00BE73D6" w:rsidP="00BE73D6">
      <w:r>
        <w:t>my_array = [64, 34, 25, 12, 22, 11, 90]</w:t>
      </w:r>
    </w:p>
    <w:p w14:paraId="75423D7E" w14:textId="77777777" w:rsidR="00BE73D6" w:rsidRDefault="00BE73D6" w:rsidP="00BE73D6">
      <w:r>
        <w:t>combSort(my_array)</w:t>
      </w:r>
    </w:p>
    <w:p w14:paraId="56ACFFE2" w14:textId="093E0F40" w:rsidR="000732B9" w:rsidRDefault="00BE73D6" w:rsidP="00BE73D6">
      <w:r>
        <w:t>print(my_array)</w:t>
      </w:r>
    </w:p>
    <w:p w14:paraId="49B68AFC" w14:textId="77777777" w:rsidR="000732B9" w:rsidRDefault="000732B9" w:rsidP="000732B9"/>
    <w:p w14:paraId="1B235D94" w14:textId="77777777" w:rsidR="000732B9" w:rsidRDefault="000732B9" w:rsidP="000732B9"/>
    <w:p w14:paraId="7263D4E2" w14:textId="77777777" w:rsidR="000732B9" w:rsidRDefault="000732B9" w:rsidP="000732B9"/>
    <w:p w14:paraId="59594C1F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Pigeonhole Sort</w:t>
      </w:r>
    </w:p>
    <w:p w14:paraId="59594C20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lastRenderedPageBreak/>
        <w:t>Python Program for Cocktail Sort</w:t>
      </w:r>
    </w:p>
    <w:p w14:paraId="59594C21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Gnome Sort</w:t>
      </w:r>
    </w:p>
    <w:p w14:paraId="59594C22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Odd-Even Sort / Brick Sort</w:t>
      </w:r>
    </w:p>
    <w:p w14:paraId="59594C23" w14:textId="77777777" w:rsidR="004003A6" w:rsidRDefault="00135560" w:rsidP="00135560">
      <w:pPr>
        <w:pStyle w:val="ListParagraph"/>
        <w:numPr>
          <w:ilvl w:val="0"/>
          <w:numId w:val="2"/>
        </w:numPr>
      </w:pPr>
      <w:r>
        <w:t>Python Program for BogoSort or Permutation Sort</w:t>
      </w:r>
    </w:p>
    <w:sectPr w:rsidR="004003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94C26" w14:textId="77777777" w:rsidR="00E55BFB" w:rsidRDefault="00E55BFB" w:rsidP="00C5030E">
      <w:pPr>
        <w:spacing w:after="0" w:line="240" w:lineRule="auto"/>
      </w:pPr>
      <w:r>
        <w:separator/>
      </w:r>
    </w:p>
  </w:endnote>
  <w:endnote w:type="continuationSeparator" w:id="0">
    <w:p w14:paraId="59594C27" w14:textId="77777777" w:rsidR="00E55BFB" w:rsidRDefault="00E55BFB" w:rsidP="00C5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94C2A" w14:textId="77777777" w:rsidR="00C5030E" w:rsidRDefault="00C503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94C2B" w14:textId="77777777" w:rsidR="00C5030E" w:rsidRDefault="00C503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94C2D" w14:textId="77777777" w:rsidR="00C5030E" w:rsidRDefault="00C503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94C24" w14:textId="77777777" w:rsidR="00E55BFB" w:rsidRDefault="00E55BFB" w:rsidP="00C5030E">
      <w:pPr>
        <w:spacing w:after="0" w:line="240" w:lineRule="auto"/>
      </w:pPr>
      <w:r>
        <w:separator/>
      </w:r>
    </w:p>
  </w:footnote>
  <w:footnote w:type="continuationSeparator" w:id="0">
    <w:p w14:paraId="59594C25" w14:textId="77777777" w:rsidR="00E55BFB" w:rsidRDefault="00E55BFB" w:rsidP="00C50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94C28" w14:textId="77777777" w:rsidR="00C5030E" w:rsidRDefault="00BE73D6">
    <w:pPr>
      <w:pStyle w:val="Header"/>
    </w:pPr>
    <w:r>
      <w:rPr>
        <w:noProof/>
      </w:rPr>
      <w:pict w14:anchorId="59594C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5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94C29" w14:textId="77777777" w:rsidR="00C5030E" w:rsidRDefault="00BE73D6">
    <w:pPr>
      <w:pStyle w:val="Header"/>
    </w:pPr>
    <w:r>
      <w:rPr>
        <w:noProof/>
      </w:rPr>
      <w:pict w14:anchorId="59594C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6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94C2C" w14:textId="77777777" w:rsidR="00C5030E" w:rsidRDefault="00BE73D6">
    <w:pPr>
      <w:pStyle w:val="Header"/>
    </w:pPr>
    <w:r>
      <w:rPr>
        <w:noProof/>
      </w:rPr>
      <w:pict w14:anchorId="59594C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4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72563"/>
    <w:multiLevelType w:val="hybridMultilevel"/>
    <w:tmpl w:val="120CA1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F6064"/>
    <w:multiLevelType w:val="hybridMultilevel"/>
    <w:tmpl w:val="2D2AEA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5561698">
    <w:abstractNumId w:val="0"/>
  </w:num>
  <w:num w:numId="2" w16cid:durableId="18189113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zMQcCY3MTIyUdpeDU4uLM/DyQAqNaAM21G4gsAAAA"/>
  </w:docVars>
  <w:rsids>
    <w:rsidRoot w:val="004003A6"/>
    <w:rsid w:val="000732B9"/>
    <w:rsid w:val="00135560"/>
    <w:rsid w:val="004003A6"/>
    <w:rsid w:val="00BE73D6"/>
    <w:rsid w:val="00C5030E"/>
    <w:rsid w:val="00E5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9594C1A"/>
  <w15:chartTrackingRefBased/>
  <w15:docId w15:val="{C1159C51-1682-4697-B9E7-042B0745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5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30E"/>
  </w:style>
  <w:style w:type="paragraph" w:styleId="Footer">
    <w:name w:val="footer"/>
    <w:basedOn w:val="Normal"/>
    <w:link w:val="Foot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3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64</Words>
  <Characters>3219</Characters>
  <Application>Microsoft Office Word</Application>
  <DocSecurity>0</DocSecurity>
  <Lines>26</Lines>
  <Paragraphs>7</Paragraphs>
  <ScaleCrop>false</ScaleCrop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5:37:00Z</dcterms:created>
  <dcterms:modified xsi:type="dcterms:W3CDTF">2023-06-20T04:04:00Z</dcterms:modified>
</cp:coreProperties>
</file>